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2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7639 - FIT OF DOOR GAPS - FLOOR G STORE NEXT TO ELEV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2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9Z</dcterms:created>
  <dcterms:modified xsi:type="dcterms:W3CDTF">2024-04-25T10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